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2B395" w14:textId="77777777" w:rsidR="009B4AD0" w:rsidRDefault="009B4AD0" w:rsidP="009B4AD0">
      <w:pPr>
        <w:pStyle w:val="Heading1"/>
        <w:rPr>
          <w:shd w:val="clear" w:color="auto" w:fill="FFFFFF"/>
        </w:rPr>
      </w:pPr>
      <w:r>
        <w:rPr>
          <w:lang w:val="en-US"/>
        </w:rPr>
        <w:t xml:space="preserve">Project Name: </w:t>
      </w:r>
      <w:r>
        <w:rPr>
          <w:shd w:val="clear" w:color="auto" w:fill="FFFFFF"/>
        </w:rPr>
        <w:t>Displaying User Feedback.</w:t>
      </w:r>
    </w:p>
    <w:p w14:paraId="63F043F4" w14:textId="77777777" w:rsidR="009B4AD0" w:rsidRDefault="009B4AD0" w:rsidP="009B4AD0">
      <w:pPr>
        <w:pStyle w:val="Heading2"/>
      </w:pPr>
      <w:r>
        <w:t>GitHub Link:</w:t>
      </w:r>
    </w:p>
    <w:p w14:paraId="136BC5E7" w14:textId="77777777" w:rsidR="009B4AD0" w:rsidRDefault="00FA6BE0" w:rsidP="009B4AD0">
      <w:hyperlink r:id="rId4" w:history="1">
        <w:r w:rsidR="009B4AD0" w:rsidRPr="00173D23">
          <w:rPr>
            <w:rStyle w:val="Hyperlink"/>
          </w:rPr>
          <w:t>https://github.com/tamasjit/myjavaproject/tree/master/Phase%203/Phase-3_Practice_Project/q2_UserFeedback</w:t>
        </w:r>
      </w:hyperlink>
    </w:p>
    <w:p w14:paraId="2893F5BA" w14:textId="174D85A4" w:rsidR="00C313CD" w:rsidRDefault="00C313CD" w:rsidP="00C313CD">
      <w:pPr>
        <w:pStyle w:val="Heading2"/>
      </w:pPr>
      <w:r>
        <w:t>Source Code:</w:t>
      </w:r>
    </w:p>
    <w:p w14:paraId="140C9596" w14:textId="045187FA" w:rsidR="000A61AC" w:rsidRDefault="000A61AC" w:rsidP="000A61AC">
      <w:pPr>
        <w:pStyle w:val="Heading3"/>
      </w:pPr>
      <w:proofErr w:type="spellStart"/>
      <w:r>
        <w:t>Jsp</w:t>
      </w:r>
      <w:proofErr w:type="spellEnd"/>
      <w:r>
        <w:t>:</w:t>
      </w:r>
    </w:p>
    <w:p w14:paraId="46DA391E" w14:textId="7FDDE211" w:rsidR="000A61AC" w:rsidRDefault="000A61AC" w:rsidP="000A61AC">
      <w:pPr>
        <w:pStyle w:val="Heading4"/>
      </w:pPr>
      <w:proofErr w:type="spellStart"/>
      <w:r>
        <w:t>Index.jsp</w:t>
      </w:r>
      <w:proofErr w:type="spellEnd"/>
      <w:r>
        <w:t>:</w:t>
      </w:r>
    </w:p>
    <w:p w14:paraId="3C8BCB3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A005E97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B399D9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yle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60C3A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.</w:t>
      </w:r>
      <w:proofErr w:type="spellStart"/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center</w:t>
      </w:r>
      <w:proofErr w:type="spellEnd"/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73E2D1E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xt-align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75596C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59859FE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7653BAA0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yle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2B934D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3BE9828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1E036A8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9DBC40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 Manager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B4BA868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008890B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ello-title"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arch for a User and Update Information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24D51D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2A106D17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feedback"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iew all feedback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335C922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proofErr w:type="spellStart"/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72014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ost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on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pdate"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A7830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Enter an id from the user table: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d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d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laceholder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ype here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uired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14:paraId="3E5B01B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5D45E2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94ED3B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01D8499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0A61AC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74CF5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E369C2F" w14:textId="6EEBF799" w:rsidR="000A61AC" w:rsidRDefault="000A61AC" w:rsidP="000A61AC">
      <w:pPr>
        <w:pStyle w:val="Heading3"/>
      </w:pPr>
      <w:r>
        <w:t>Controller:</w:t>
      </w:r>
    </w:p>
    <w:p w14:paraId="6D86AE40" w14:textId="63FE0DC3" w:rsidR="000A61AC" w:rsidRDefault="000A61AC" w:rsidP="000A61AC">
      <w:pPr>
        <w:pStyle w:val="Heading4"/>
      </w:pPr>
      <w:r>
        <w:t>feedbackController.java:</w:t>
      </w:r>
    </w:p>
    <w:p w14:paraId="0B69E13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0A61AC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0A61AC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F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edback.controllers</w:t>
      </w:r>
      <w:proofErr w:type="spellEnd"/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F22F08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103324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eans.factory.annotation.Autowired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2ABB44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ui.ModelMap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02F6792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GetMapping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5A5483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PathVariable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0CF7F2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RequestParam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34ED97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ResponseBody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2F93DDC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RestController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EC71CE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7AC31B8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lastRenderedPageBreak/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UserFeedback.entities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Feedback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3FC1FFC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UserFeedback.repositories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FeedbackRepository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A63CC9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UserFeedback.services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FeedbackService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1AD29C8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B289E79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stController</w:t>
      </w:r>
    </w:p>
    <w:p w14:paraId="3054400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eedbackController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B283B1C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170655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0FED392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eedbackService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eedbackService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AB5CED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BCC700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7CF3CF8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eedbackRepository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eedbackRepository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06C82D2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DE38EF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etMapp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value=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DF0DAB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howIndexPage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delMap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odel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{   </w:t>
      </w:r>
    </w:p>
    <w:p w14:paraId="0C04A7A2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</w:t>
      </w:r>
      <w:r w:rsidRPr="000A61A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html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99FA7F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head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6CFAF4A9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style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288D9F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</w:t>
      </w:r>
      <w:proofErr w:type="gram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.</w:t>
      </w:r>
      <w:proofErr w:type="spell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proofErr w:type="gramEnd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{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07200D57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      text-align: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</w:t>
      </w:r>
      <w:proofErr w:type="gramEnd"/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3AC864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</w:t>
      </w:r>
      <w:proofErr w:type="gram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}</w:t>
      </w:r>
      <w:proofErr w:type="gramEnd"/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3CA7B95E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  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097F1CE6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/style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6C845D8C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head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D05B45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body style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proofErr w:type="spell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ackground-</w:t>
      </w:r>
      <w:proofErr w:type="gram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:lightyellow</w:t>
      </w:r>
      <w:proofErr w:type="spellEnd"/>
      <w:proofErr w:type="gramEnd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4EE3C6B8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div class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proofErr w:type="spell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134B504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&lt;h1&gt;User Feedback Page&lt;/h1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4B532F39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  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51477479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&lt;h2 class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hello-title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View and Send User Feedback&lt;/h2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3D4C2CD6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  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E60D048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  &lt;a </w:t>
      </w:r>
      <w:proofErr w:type="spell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href</w:t>
      </w:r>
      <w:proofErr w:type="spellEnd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feedback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View all feedback&lt;/a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5323190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&lt;</w:t>
      </w:r>
      <w:proofErr w:type="spell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r</w:t>
      </w:r>
      <w:proofErr w:type="spellEnd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&lt;</w:t>
      </w:r>
      <w:proofErr w:type="spell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r</w:t>
      </w:r>
      <w:proofErr w:type="spellEnd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0483BDD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&lt;form method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get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action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update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4D17BA7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    &lt;</w:t>
      </w:r>
      <w:proofErr w:type="spell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r</w:t>
      </w:r>
      <w:proofErr w:type="spellEnd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&lt;h3&gt;Enter your feedback below:&lt;/h3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258AE96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    &lt;input type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ext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id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mment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name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mment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placeholder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mment Here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required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3F2E7E0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    &lt;input type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umber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id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ating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name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ating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placeholder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ating Here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required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5A645C2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    &lt;input type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ext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id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me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name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me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placeholder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ame Here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required</w:t>
      </w:r>
      <w:proofErr w:type="gram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  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</w:t>
      </w:r>
      <w:proofErr w:type="gramEnd"/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06CF148C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    &lt;input type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ubmit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value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nter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/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5153F61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&lt;/form&gt;"</w:t>
      </w:r>
    </w:p>
    <w:p w14:paraId="1D14587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/div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3091FEE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body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6BEDD16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html&gt;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D87D15C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E77880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AA9FA3D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 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etMapp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feedback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5F1C88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sponseBody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AllFeedbacks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7A5EE9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This returns a JSON or XML with the Feedbacks</w:t>
      </w:r>
    </w:p>
    <w:p w14:paraId="13BF7FF6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terable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eedback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proofErr w:type="spellStart"/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lFB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eedbackRepository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All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49CB71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html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B27D19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head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41A002C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style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3296F78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</w:t>
      </w:r>
      <w:proofErr w:type="gram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.</w:t>
      </w:r>
      <w:proofErr w:type="spell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proofErr w:type="gramEnd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{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64A336E8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      text-align: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</w:t>
      </w:r>
      <w:proofErr w:type="gramEnd"/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647E50F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</w:t>
      </w:r>
      <w:proofErr w:type="gram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}</w:t>
      </w:r>
      <w:proofErr w:type="gramEnd"/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5CF45EF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  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5ECA1D2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/style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0208B89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head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39DBD97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body style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proofErr w:type="spell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ackground-</w:t>
      </w:r>
      <w:proofErr w:type="gram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:lightyellow</w:t>
      </w:r>
      <w:proofErr w:type="spellEnd"/>
      <w:proofErr w:type="gramEnd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57F09B2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div class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proofErr w:type="spell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5A3D938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h1&gt;Feedback Table&lt;/h1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19D0EE0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proofErr w:type="spellStart"/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lFB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String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7F4803E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/div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08CA260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body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4E20EF0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html&gt;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07E79E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F1803C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07571B6E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3C40EEC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37D43E9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462D6FF" w14:textId="1BB3C826" w:rsidR="000A61AC" w:rsidRDefault="000A61AC" w:rsidP="000A61AC">
      <w:pPr>
        <w:pStyle w:val="Heading4"/>
      </w:pPr>
      <w:r>
        <w:t>restUpdateController.java:</w:t>
      </w:r>
    </w:p>
    <w:p w14:paraId="312A1D7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0A61AC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0A61AC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F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edback.controllers</w:t>
      </w:r>
      <w:proofErr w:type="spellEnd"/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7BA5C2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36DA41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eans.factory.annotation.Autowired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03D36D0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GetMapping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76C9A5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RequestMapping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C69A7BD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RequestMethod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C54D6F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RequestParam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DC7FC1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web.bind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annotation.RestController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1E5B2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39B3FAE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UserFeedback.entities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Feedback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5E6DAB0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UserFeedback.repositories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FeedbackRepository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4608209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UserFeedback.services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FeedbackService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5693C8E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144F0A6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stController</w:t>
      </w:r>
    </w:p>
    <w:p w14:paraId="0CD0DAB6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stUpdateController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436339C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0AB7F7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5E452C8D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1ECB0BE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eedbackService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eedbackService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E940E87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40FE560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utowired</w:t>
      </w:r>
    </w:p>
    <w:p w14:paraId="7837A75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eedbackRepository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eedbackRepository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A1C3337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</w:p>
    <w:p w14:paraId="76E580D8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etMapp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update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D8CE3B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mployeeByName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Param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mment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mmen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Param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ating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at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questParam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0107D5A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249BD457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092DC65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eedback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0A61A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eedback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un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+</w:t>
      </w:r>
      <w:r w:rsidRPr="000A61A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comment, rating, name);</w:t>
      </w:r>
    </w:p>
    <w:p w14:paraId="3C1E56C0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eedbackRepository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ave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f);</w:t>
      </w:r>
    </w:p>
    <w:p w14:paraId="72F2D7D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694FD57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html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36BCCEBC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head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0453C4FD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style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1CB8C45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</w:t>
      </w:r>
      <w:proofErr w:type="gram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.</w:t>
      </w:r>
      <w:proofErr w:type="spell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proofErr w:type="gramEnd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{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7516B2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      text-align: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</w:t>
      </w:r>
      <w:proofErr w:type="gramEnd"/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098811A2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</w:t>
      </w:r>
      <w:proofErr w:type="gram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  }</w:t>
      </w:r>
      <w:proofErr w:type="gramEnd"/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4419275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  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1406933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/style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5B4971D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head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BA0A03E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body style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proofErr w:type="spell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ackground-</w:t>
      </w:r>
      <w:proofErr w:type="gram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olor:lightyellow</w:t>
      </w:r>
      <w:proofErr w:type="spellEnd"/>
      <w:proofErr w:type="gramEnd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4C303647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div class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proofErr w:type="spell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enter</w:t>
      </w:r>
      <w:proofErr w:type="spellEnd"/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09F0DC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&lt;h1&gt;User Feedback Page&lt;/h1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0E01F7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  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5123535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   &lt;h2 class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hello-title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Successfully Added Your Feedback&lt;/h2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5342401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  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2FA2D29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     &lt;a </w:t>
      </w:r>
      <w:proofErr w:type="spell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href</w:t>
      </w:r>
      <w:proofErr w:type="spellEnd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=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/feedback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Click here to view all feedback&lt;/a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1475787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&lt;/div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99C55D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body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</w:p>
    <w:p w14:paraId="7D96BBD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html&gt;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AB084DE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0E5EBD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0F94D9D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un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5C74EA70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0A61A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C52A2E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0A61A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eedbackRepository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istsById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5940D37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</w:t>
      </w:r>
    </w:p>
    <w:p w14:paraId="26FD114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58CF8EE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C36B36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}   </w:t>
      </w:r>
    </w:p>
    <w:p w14:paraId="5B121BD1" w14:textId="605E012F" w:rsidR="000A61AC" w:rsidRDefault="000A61AC" w:rsidP="000A61AC">
      <w:pPr>
        <w:pStyle w:val="Heading3"/>
      </w:pPr>
      <w:r>
        <w:t>Entities</w:t>
      </w:r>
    </w:p>
    <w:p w14:paraId="1160479C" w14:textId="7554B649" w:rsidR="000A61AC" w:rsidRDefault="000A61AC" w:rsidP="000A61AC">
      <w:pPr>
        <w:pStyle w:val="Heading4"/>
      </w:pPr>
      <w:r>
        <w:t>Feedback.java:</w:t>
      </w:r>
    </w:p>
    <w:p w14:paraId="3046FCD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0A61AC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0A61AC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F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edback.entities</w:t>
      </w:r>
      <w:proofErr w:type="spellEnd"/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E5E469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1C6756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persistence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Entity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591ED5E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persistence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GeneratedValue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A4C14F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persistence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GenerationType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3CD8EE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persistence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Id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FEF9306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4E830F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lastRenderedPageBreak/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mbok.Data</w:t>
      </w:r>
      <w:proofErr w:type="spellEnd"/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AAC0B4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539E44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ntity</w:t>
      </w:r>
    </w:p>
    <w:p w14:paraId="48F691A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Data</w:t>
      </w:r>
    </w:p>
    <w:p w14:paraId="363F10E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eedback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C796310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7DA262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d</w:t>
      </w:r>
    </w:p>
    <w:p w14:paraId="16F712CB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proofErr w:type="gramStart"/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GeneratedValu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trategy=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enerationTyp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UTO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F98C10D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232D84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mment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39F08DC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at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23B231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F77EC9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26BB9719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eedback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5A06FCE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76EDDD8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1E580D30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2FEA43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eedback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mment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at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DEE60D0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6D050A6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id;</w:t>
      </w:r>
    </w:p>
    <w:p w14:paraId="756D7246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mments</w:t>
      </w:r>
      <w:proofErr w:type="spellEnd"/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comments;</w:t>
      </w:r>
    </w:p>
    <w:p w14:paraId="02C5EBA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ating</w:t>
      </w:r>
      <w:proofErr w:type="spellEnd"/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rating;</w:t>
      </w:r>
    </w:p>
    <w:p w14:paraId="7DEF3C9C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i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0A61A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user;</w:t>
      </w:r>
    </w:p>
    <w:p w14:paraId="5DF53B09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3E6BDA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6607AE40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verride</w:t>
      </w:r>
    </w:p>
    <w:p w14:paraId="4FB4B89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oString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31B90C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338D8359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A61A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</w:t>
      </w:r>
      <w:proofErr w:type="spell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r</w:t>
      </w:r>
      <w:proofErr w:type="spellEnd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&lt;h3&gt;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user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[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id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]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commented:&lt;/h3&gt;&lt;h4&gt;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comments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</w:t>
      </w:r>
      <w:proofErr w:type="gramStart"/>
      <w:r w:rsidRPr="000A61A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"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 and</w:t>
      </w:r>
      <w:proofErr w:type="gramEnd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rated: 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rating + </w:t>
      </w:r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/h4&gt;&lt;</w:t>
      </w:r>
      <w:proofErr w:type="spellStart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br</w:t>
      </w:r>
      <w:proofErr w:type="spellEnd"/>
      <w:r w:rsidRPr="000A61A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"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6F4C67F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76FD5D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86AB167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DE20222" w14:textId="6E934EAA" w:rsidR="000A61AC" w:rsidRDefault="000A61AC" w:rsidP="000A61AC">
      <w:pPr>
        <w:pStyle w:val="Heading3"/>
      </w:pPr>
      <w:r>
        <w:t>Repositories</w:t>
      </w:r>
    </w:p>
    <w:p w14:paraId="6B7DA367" w14:textId="25DA115B" w:rsidR="000A61AC" w:rsidRDefault="000A61AC" w:rsidP="000A61AC">
      <w:pPr>
        <w:pStyle w:val="Heading4"/>
      </w:pPr>
      <w:r>
        <w:t>feedbackRepository.java:</w:t>
      </w:r>
    </w:p>
    <w:p w14:paraId="2865210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0A61AC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0A61AC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F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edback.repositories</w:t>
      </w:r>
      <w:proofErr w:type="spellEnd"/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AB0526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955D284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data.repository.CrudRepository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C7A0C63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13A042A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UserFeedback.entities</w:t>
      </w:r>
      <w:proofErr w:type="spellEnd"/>
      <w:proofErr w:type="gram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</w:t>
      </w:r>
    </w:p>
    <w:p w14:paraId="79BE7CB2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BC2B6C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erface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eedbackRepository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A61A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tends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CrudRepository</w:t>
      </w:r>
      <w:proofErr w:type="spellEnd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eedback</w:t>
      </w: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0A61A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proofErr w:type="gramStart"/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{</w:t>
      </w:r>
      <w:proofErr w:type="gramEnd"/>
    </w:p>
    <w:p w14:paraId="17EA7205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824E41D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A61A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A4FEC26" w14:textId="77777777" w:rsidR="000A61AC" w:rsidRPr="000A61AC" w:rsidRDefault="000A61AC" w:rsidP="000A61A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9D89DAF" w14:textId="12E23FB1" w:rsidR="000A61AC" w:rsidRDefault="000A61AC" w:rsidP="000A61AC">
      <w:pPr>
        <w:pStyle w:val="Heading3"/>
      </w:pPr>
      <w:r>
        <w:t>Services:</w:t>
      </w:r>
    </w:p>
    <w:p w14:paraId="0CB21822" w14:textId="18E350D2" w:rsidR="000A61AC" w:rsidRDefault="000A61AC" w:rsidP="000A61AC">
      <w:pPr>
        <w:pStyle w:val="Heading4"/>
      </w:pPr>
      <w:r>
        <w:t>userFeedbackApplication.java:</w:t>
      </w:r>
    </w:p>
    <w:p w14:paraId="55BCCE3D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977CAD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977CAD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F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edback</w:t>
      </w:r>
      <w:proofErr w:type="spellEnd"/>
      <w:proofErr w:type="gram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740CC35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BE6E320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oot.SpringApplication</w:t>
      </w:r>
      <w:proofErr w:type="spell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3A3FC40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oot.autoconfigure.SpringBootApplication</w:t>
      </w:r>
      <w:proofErr w:type="spell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510CA83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035E453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977CA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pringBootApplication</w:t>
      </w:r>
    </w:p>
    <w:p w14:paraId="1E850ABD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77CA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FeedbackApplication</w:t>
      </w:r>
      <w:proofErr w:type="spell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0F9AC2E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54F5167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977CA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977CA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77CA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proofErr w:type="spellStart"/>
      <w:r w:rsidRPr="00977CA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3EF2BD73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77CA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pringApplication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77CA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un</w:t>
      </w:r>
      <w:proofErr w:type="spell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977CA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rFeedbackApplication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977CAD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proofErr w:type="spell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gs</w:t>
      </w:r>
      <w:proofErr w:type="spell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15AC73D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29A1633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C526E5B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1607782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3A0347F" w14:textId="782F3F7A" w:rsidR="000A61AC" w:rsidRDefault="00977CAD" w:rsidP="00977CAD">
      <w:pPr>
        <w:pStyle w:val="Heading3"/>
      </w:pPr>
      <w:r>
        <w:t>Resources:</w:t>
      </w:r>
    </w:p>
    <w:p w14:paraId="47A32B86" w14:textId="38CC4137" w:rsidR="00977CAD" w:rsidRDefault="00977CAD" w:rsidP="00977CAD">
      <w:pPr>
        <w:pStyle w:val="Heading4"/>
      </w:pPr>
      <w:proofErr w:type="spellStart"/>
      <w:r>
        <w:t>Application.properties</w:t>
      </w:r>
      <w:proofErr w:type="spellEnd"/>
      <w:r>
        <w:t>:</w:t>
      </w:r>
    </w:p>
    <w:p w14:paraId="4E9AD2C1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49423A9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jpa.hibernate.ddl</w:t>
      </w:r>
      <w:proofErr w:type="spellEnd"/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-auto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update</w:t>
      </w:r>
    </w:p>
    <w:p w14:paraId="6228D34C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datasource.url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proofErr w:type="gramStart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dbc:mysql</w:t>
      </w:r>
      <w:proofErr w:type="spell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//localhost:3306/</w:t>
      </w:r>
      <w:proofErr w:type="spellStart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uther</w:t>
      </w:r>
      <w:proofErr w:type="spellEnd"/>
      <w:proofErr w:type="gramEnd"/>
    </w:p>
    <w:p w14:paraId="533F00B2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datasource</w:t>
      </w:r>
      <w:proofErr w:type="gramEnd"/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.username</w:t>
      </w:r>
      <w:proofErr w:type="spell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root</w:t>
      </w:r>
    </w:p>
    <w:p w14:paraId="330A90B2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datasource</w:t>
      </w:r>
      <w:proofErr w:type="gramEnd"/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.password</w:t>
      </w:r>
      <w:proofErr w:type="spell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Abc@123</w:t>
      </w:r>
    </w:p>
    <w:p w14:paraId="375DC2F3" w14:textId="77777777" w:rsidR="00977CAD" w:rsidRPr="00977CAD" w:rsidRDefault="00977CAD" w:rsidP="00977CA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30CA64B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gging.level.org.springframework.web</w:t>
      </w:r>
      <w:proofErr w:type="spell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 DEBUG</w:t>
      </w:r>
    </w:p>
    <w:p w14:paraId="37543FB2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mvc.view</w:t>
      </w:r>
      <w:proofErr w:type="gramEnd"/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.prefix</w:t>
      </w:r>
      <w:proofErr w:type="spell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/WEB-INF/</w:t>
      </w:r>
      <w:proofErr w:type="spellStart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p</w:t>
      </w:r>
      <w:proofErr w:type="spell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</w:p>
    <w:p w14:paraId="361C6F33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ring.mvc.view</w:t>
      </w:r>
      <w:proofErr w:type="gramEnd"/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.suffix</w:t>
      </w:r>
      <w:proofErr w:type="spell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.</w:t>
      </w:r>
      <w:proofErr w:type="spellStart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p</w:t>
      </w:r>
      <w:proofErr w:type="spellEnd"/>
    </w:p>
    <w:p w14:paraId="7BE2C1B4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rver.port</w:t>
      </w:r>
      <w:proofErr w:type="spellEnd"/>
      <w:proofErr w:type="gram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8090</w:t>
      </w:r>
    </w:p>
    <w:p w14:paraId="452E0FD9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322E29C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rver.error</w:t>
      </w:r>
      <w:proofErr w:type="gramEnd"/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.whitelabel.enabled</w:t>
      </w:r>
      <w:proofErr w:type="spell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false</w:t>
      </w:r>
    </w:p>
    <w:p w14:paraId="0EEEA577" w14:textId="7B42E4F2" w:rsidR="00977CAD" w:rsidRDefault="00977CAD" w:rsidP="00977CAD">
      <w:pPr>
        <w:pStyle w:val="Heading3"/>
      </w:pPr>
      <w:r>
        <w:t>test:</w:t>
      </w:r>
    </w:p>
    <w:p w14:paraId="50561D23" w14:textId="31B2F36C" w:rsidR="00977CAD" w:rsidRDefault="00977CAD" w:rsidP="00977CAD">
      <w:pPr>
        <w:pStyle w:val="Heading4"/>
      </w:pPr>
      <w:r>
        <w:t>userFeedbackApplicationTests.java:</w:t>
      </w:r>
    </w:p>
    <w:p w14:paraId="0181F857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ckage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</w:t>
      </w:r>
      <w:proofErr w:type="gramStart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ample.</w:t>
      </w:r>
      <w:r w:rsidRPr="00977CAD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U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r</w:t>
      </w:r>
      <w:r w:rsidRPr="00977CAD">
        <w:rPr>
          <w:rFonts w:ascii="Consolas" w:eastAsia="Times New Roman" w:hAnsi="Consolas" w:cs="Times New Roman"/>
          <w:color w:val="F44747"/>
          <w:sz w:val="21"/>
          <w:szCs w:val="21"/>
          <w:lang w:eastAsia="en-IN"/>
        </w:rPr>
        <w:t>F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edback</w:t>
      </w:r>
      <w:proofErr w:type="spellEnd"/>
      <w:proofErr w:type="gram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220D48E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0873934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junit.jupiter.api.Test</w:t>
      </w:r>
      <w:proofErr w:type="spellEnd"/>
      <w:proofErr w:type="gram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EAA81BF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</w:t>
      </w:r>
      <w:proofErr w:type="gram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boot.test.context.SpringBootTest</w:t>
      </w:r>
      <w:proofErr w:type="spell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E40279F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E3CD12F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@</w:t>
      </w:r>
      <w:r w:rsidRPr="00977CA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pringBootTest</w:t>
      </w:r>
    </w:p>
    <w:p w14:paraId="3E31CA6C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977CA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serFeedbackApplicationTests</w:t>
      </w:r>
      <w:proofErr w:type="spell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172F5C9D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F00C28A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@</w:t>
      </w:r>
      <w:r w:rsidRPr="00977CA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est</w:t>
      </w:r>
    </w:p>
    <w:p w14:paraId="2B33D0E5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977CAD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977CAD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textLoads</w:t>
      </w:r>
      <w:proofErr w:type="spell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7DE1B3D5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6BCFFFE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BB598CE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77CAD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0B3CF08" w14:textId="77777777" w:rsidR="00977CAD" w:rsidRPr="00977CAD" w:rsidRDefault="00977CAD" w:rsidP="00977C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383A091" w14:textId="676E0DFA" w:rsidR="000A61AC" w:rsidRDefault="00FA6BE0" w:rsidP="00FA6BE0">
      <w:pPr>
        <w:pStyle w:val="Heading4"/>
      </w:pPr>
      <w:r>
        <w:t>Pom.xml:</w:t>
      </w:r>
    </w:p>
    <w:p w14:paraId="32079017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?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xml</w:t>
      </w:r>
      <w:r w:rsidRPr="00FA6BE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 xml:space="preserve"> version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A6BE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1.0"</w:t>
      </w:r>
      <w:r w:rsidRPr="00FA6BE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 xml:space="preserve"> encoding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A6BE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?&gt;</w:t>
      </w:r>
    </w:p>
    <w:p w14:paraId="672F844B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ject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FA6BE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</w:t>
      </w:r>
      <w:proofErr w:type="spellEnd"/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A6BE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maven.apache.org/POM/4.0.0"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FA6BE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mlns:xsi</w:t>
      </w:r>
      <w:proofErr w:type="spellEnd"/>
      <w:proofErr w:type="gramEnd"/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A6BE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www.w3.org/2001/XMLSchema-instance"</w:t>
      </w:r>
    </w:p>
    <w:p w14:paraId="24F31C19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proofErr w:type="spellStart"/>
      <w:proofErr w:type="gramStart"/>
      <w:r w:rsidRPr="00FA6BE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si:schemaLocation</w:t>
      </w:r>
      <w:proofErr w:type="spellEnd"/>
      <w:proofErr w:type="gramEnd"/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FA6BE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://maven.apache.org/POM/4.0.0 https://maven.apache.org/xsd/maven-4.0.0.xsd"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899F4F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odelVersion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4.0.0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odelVersion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B16454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rent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62C110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2952E6B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parent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022B422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2.4.3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E656088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relativePath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FA6BE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</w:t>
      </w:r>
      <w:proofErr w:type="gramEnd"/>
      <w:r w:rsidRPr="00FA6BE0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lookup parent from repository --&gt;</w:t>
      </w:r>
    </w:p>
    <w:p w14:paraId="023515A1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arent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98B7B42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m.example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046E8C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Feedback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01193A0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0.0.1-SNAPSHOT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D5945C1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UserFeedback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D5D4C7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script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mo project for Spring Boot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script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A50C410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perties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7E77B3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proofErr w:type="gram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java.version</w:t>
      </w:r>
      <w:proofErr w:type="spellEnd"/>
      <w:proofErr w:type="gram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.8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java.version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C2D85B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perties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2F2FC17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ies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EBDE0CF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66591E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758760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data-</w:t>
      </w:r>
      <w:proofErr w:type="spellStart"/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pa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1D73F8C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ADB740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5BE07B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7BF7413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web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D4C8E2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2B409E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25AE848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8DE7CD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sql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026E8E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sql</w:t>
      </w:r>
      <w:proofErr w:type="spellEnd"/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connector-java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57F136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untim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BCD8439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567637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E021151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projectlombok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05F3BA6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mbok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802672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al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u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optional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F4FC6C6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8947DD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96AA05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avax.servlet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057FA0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jstl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FFDE6A1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.2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ers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A858F99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0E2A3A4" w14:textId="77777777" w:rsidR="00FA6BE0" w:rsidRPr="00FA6BE0" w:rsidRDefault="00FA6BE0" w:rsidP="00FA6BE0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1ACBA38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A70E8EA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proofErr w:type="gramStart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apache.tomcat</w:t>
      </w:r>
      <w:proofErr w:type="gramEnd"/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embe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A40225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omcat-embed-jasper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F31491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ovide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68D153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331E0B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A144B03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8E82B6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starter-test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1396B0A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st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op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2CC4030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y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0C75E4F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ependencies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79D3B2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BBB02B8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il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642961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s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D945497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7E0358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gramStart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springframework.boot</w:t>
      </w:r>
      <w:proofErr w:type="spellEnd"/>
      <w:proofErr w:type="gram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352FC51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pring-boot-maven-plugi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1A695DB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figurat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ECFB1A5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s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0DF04E6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CBB79B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org.projectlombok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group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04F9D2A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spellStart"/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ombok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proofErr w:type="spellStart"/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rtifactId</w:t>
      </w:r>
      <w:proofErr w:type="spellEnd"/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94CFE72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CA1901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xcludes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92E2F6C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figuratio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DDF449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CF17B40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lugins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711FAD9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ild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D1444E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236265A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FA6BE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oject</w:t>
      </w:r>
      <w:r w:rsidRPr="00FA6BE0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269FF24" w14:textId="77777777" w:rsidR="00FA6BE0" w:rsidRPr="00FA6BE0" w:rsidRDefault="00FA6BE0" w:rsidP="00FA6B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B71B3DA" w14:textId="77777777" w:rsidR="00FA6BE0" w:rsidRPr="000A61AC" w:rsidRDefault="00FA6BE0" w:rsidP="000A61AC"/>
    <w:p w14:paraId="4CA5CDA6" w14:textId="77777777" w:rsidR="000A61AC" w:rsidRPr="000A61AC" w:rsidRDefault="000A61AC" w:rsidP="000A61AC"/>
    <w:p w14:paraId="4E0D7EB2" w14:textId="77777777" w:rsidR="000A61AC" w:rsidRPr="000A61AC" w:rsidRDefault="000A61AC" w:rsidP="000A61AC"/>
    <w:sectPr w:rsidR="000A61AC" w:rsidRPr="000A61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jCyMDMyMjY1MDBR0lEKTi0uzszPAykwqgUAMCdd1CwAAAA="/>
  </w:docVars>
  <w:rsids>
    <w:rsidRoot w:val="00C313CD"/>
    <w:rsid w:val="000A61AC"/>
    <w:rsid w:val="00977CAD"/>
    <w:rsid w:val="009B4AD0"/>
    <w:rsid w:val="00C313CD"/>
    <w:rsid w:val="00D7432E"/>
    <w:rsid w:val="00E320DA"/>
    <w:rsid w:val="00FA6BE0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11649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A61A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0A61AC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0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1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4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8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0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6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3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4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2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44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3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9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12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9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1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0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5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7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5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4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5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8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8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6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6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9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1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36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7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6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5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2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4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0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4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4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15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30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0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8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0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3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0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4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7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5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1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31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81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2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1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63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6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9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8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00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2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69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4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0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7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2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1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0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5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5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0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1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0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4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5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2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2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4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5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8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4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8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6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tamasjit/myjavaproject/tree/master/Phase%203/Phase-3_Practice_Project/q2_UserFeedbac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8</Pages>
  <Words>1622</Words>
  <Characters>9252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Srijita Adak</cp:lastModifiedBy>
  <cp:revision>4</cp:revision>
  <dcterms:created xsi:type="dcterms:W3CDTF">2022-03-23T10:03:00Z</dcterms:created>
  <dcterms:modified xsi:type="dcterms:W3CDTF">2022-03-30T13:36:00Z</dcterms:modified>
</cp:coreProperties>
</file>